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5F78" w:rsidRDefault="009461BC">
      <w:pPr>
        <w:pStyle w:val="a4"/>
      </w:pPr>
      <w:r>
        <w:t>HW15</w:t>
      </w:r>
    </w:p>
    <w:p w:rsidR="00245F78" w:rsidRPr="00A552B4" w:rsidRDefault="009461BC">
      <w:pPr>
        <w:pStyle w:val="FirstParagraph"/>
        <w:rPr>
          <w:color w:val="A6A6A6" w:themeColor="background1" w:themeShade="A6"/>
        </w:rPr>
      </w:pPr>
      <w:r w:rsidRPr="00A552B4">
        <w:rPr>
          <w:color w:val="365F91" w:themeColor="accent1" w:themeShade="BF"/>
        </w:rPr>
        <w:t xml:space="preserve">Question 1) </w:t>
      </w:r>
      <w:r w:rsidRPr="00A552B4">
        <w:rPr>
          <w:color w:val="A6A6A6" w:themeColor="background1" w:themeShade="A6"/>
        </w:rPr>
        <w:t>Create a PLS path model using SmartPLS, with the following characteristics:</w:t>
      </w:r>
    </w:p>
    <w:p w:rsidR="00245F78" w:rsidRPr="00A552B4" w:rsidRDefault="009461BC">
      <w:pPr>
        <w:pStyle w:val="a0"/>
        <w:rPr>
          <w:color w:val="A6A6A6" w:themeColor="background1" w:themeShade="A6"/>
        </w:rPr>
      </w:pPr>
      <w:r w:rsidRPr="00A552B4">
        <w:rPr>
          <w:color w:val="365F91" w:themeColor="accent1" w:themeShade="BF"/>
        </w:rPr>
        <w:t>a).</w:t>
      </w:r>
      <w:r w:rsidRPr="00A552B4">
        <w:rPr>
          <w:color w:val="A6A6A6" w:themeColor="background1" w:themeShade="A6"/>
        </w:rPr>
        <w:t>Create a PLS path model using SmartPLS, with the following characteristics:</w:t>
      </w:r>
    </w:p>
    <w:p w:rsidR="00245F78" w:rsidRPr="00A552B4" w:rsidRDefault="009461BC">
      <w:pPr>
        <w:pStyle w:val="Compact"/>
        <w:numPr>
          <w:ilvl w:val="0"/>
          <w:numId w:val="3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Measurement of constructs by items</w:t>
      </w:r>
    </w:p>
    <w:p w:rsidR="00245F78" w:rsidRPr="00A552B4" w:rsidRDefault="009461BC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Trust in website (TRUST): reflective construct with items TRST1-4</w:t>
      </w:r>
    </w:p>
    <w:p w:rsidR="00245F78" w:rsidRPr="00A552B4" w:rsidRDefault="009461BC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Perceived security of website (SEC): reflective construct with items PSEC1-4</w:t>
      </w:r>
    </w:p>
    <w:p w:rsidR="00245F78" w:rsidRPr="00A552B4" w:rsidRDefault="009461BC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Reputation of website (REP): formative construct with items PREP1-4</w:t>
      </w:r>
    </w:p>
    <w:p w:rsidR="00245F78" w:rsidRPr="00A552B4" w:rsidRDefault="009461BC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Investment in website (INV): reflective const</w:t>
      </w:r>
      <w:r w:rsidRPr="00A552B4">
        <w:rPr>
          <w:color w:val="A6A6A6" w:themeColor="background1" w:themeShade="A6"/>
        </w:rPr>
        <w:t>ruct with PINV1-3</w:t>
      </w:r>
    </w:p>
    <w:p w:rsidR="00245F78" w:rsidRPr="00A552B4" w:rsidRDefault="009461BC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Perception of policy (POL): reflective construct with items PPSS1-3</w:t>
      </w:r>
    </w:p>
    <w:p w:rsidR="00245F78" w:rsidRPr="00A552B4" w:rsidRDefault="009461BC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Familiarity with website (FAML): single-item construct measured by FAML1</w:t>
      </w:r>
    </w:p>
    <w:p w:rsidR="00245F78" w:rsidRPr="00A552B4" w:rsidRDefault="009461BC">
      <w:pPr>
        <w:pStyle w:val="Compact"/>
        <w:numPr>
          <w:ilvl w:val="0"/>
          <w:numId w:val="5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Interaction between REP and POL (use orthogonalized product terms)</w:t>
      </w:r>
    </w:p>
    <w:p w:rsidR="00245F78" w:rsidRPr="00A552B4" w:rsidRDefault="009461BC">
      <w:pPr>
        <w:pStyle w:val="Compact"/>
        <w:numPr>
          <w:ilvl w:val="0"/>
          <w:numId w:val="5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Structural paths between const</w:t>
      </w:r>
      <w:r w:rsidRPr="00A552B4">
        <w:rPr>
          <w:color w:val="A6A6A6" w:themeColor="background1" w:themeShade="A6"/>
        </w:rPr>
        <w:t>ructs (shown as causal models -- note direction of arrows):</w:t>
      </w:r>
    </w:p>
    <w:p w:rsidR="00245F78" w:rsidRPr="00A552B4" w:rsidRDefault="009461BC">
      <w:pPr>
        <w:pStyle w:val="Compact"/>
        <w:numPr>
          <w:ilvl w:val="0"/>
          <w:numId w:val="6"/>
        </w:numPr>
        <w:rPr>
          <w:b/>
          <w:color w:val="A6A6A6" w:themeColor="background1" w:themeShade="A6"/>
        </w:rPr>
      </w:pPr>
      <w:r w:rsidRPr="00A552B4">
        <w:rPr>
          <w:b/>
          <w:color w:val="A6A6A6" w:themeColor="background1" w:themeShade="A6"/>
        </w:rPr>
        <w:t>SEC ← REP + INV + POL + FAML + REP.POL</w:t>
      </w:r>
    </w:p>
    <w:p w:rsidR="00245F78" w:rsidRDefault="009461BC">
      <w:pPr>
        <w:pStyle w:val="Compact"/>
        <w:numPr>
          <w:ilvl w:val="0"/>
          <w:numId w:val="6"/>
        </w:numPr>
        <w:rPr>
          <w:b/>
          <w:color w:val="A6A6A6" w:themeColor="background1" w:themeShade="A6"/>
        </w:rPr>
      </w:pPr>
      <w:r w:rsidRPr="00A552B4">
        <w:rPr>
          <w:b/>
          <w:color w:val="A6A6A6" w:themeColor="background1" w:themeShade="A6"/>
        </w:rPr>
        <w:t>TRUST ← SEC</w:t>
      </w:r>
    </w:p>
    <w:p w:rsidR="00E0188C" w:rsidRDefault="00E0188C" w:rsidP="00E0188C">
      <w:pPr>
        <w:pStyle w:val="Compact"/>
        <w:rPr>
          <w:b/>
          <w:color w:val="000000" w:themeColor="text1"/>
        </w:rPr>
      </w:pPr>
      <w:r w:rsidRPr="00E0188C">
        <w:rPr>
          <w:b/>
          <w:color w:val="000000" w:themeColor="text1"/>
        </w:rPr>
        <w:t>My scratch of the SEM.</w:t>
      </w:r>
    </w:p>
    <w:p w:rsidR="00E0188C" w:rsidRDefault="00E0188C" w:rsidP="00E0188C">
      <w:pPr>
        <w:pStyle w:val="Compact"/>
        <w:rPr>
          <w:b/>
          <w:color w:val="000000" w:themeColor="text1"/>
        </w:rPr>
      </w:pPr>
      <w:r>
        <w:rPr>
          <w:b/>
          <w:noProof/>
          <w:color w:val="000000" w:themeColor="text1"/>
          <w:lang w:eastAsia="zh-TW"/>
        </w:rPr>
        <w:drawing>
          <wp:inline distT="0" distB="0" distL="0" distR="0">
            <wp:extent cx="5486400" cy="281559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8870510_1502248649840104_1099960505_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88C" w:rsidRPr="00E0188C" w:rsidRDefault="00E0188C" w:rsidP="00E0188C">
      <w:pPr>
        <w:pStyle w:val="Compact"/>
        <w:rPr>
          <w:b/>
          <w:color w:val="000000" w:themeColor="text1"/>
        </w:rPr>
      </w:pPr>
    </w:p>
    <w:p w:rsidR="00245F78" w:rsidRDefault="009461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eminr)</w:t>
      </w:r>
    </w:p>
    <w:p w:rsidR="00245F78" w:rsidRDefault="009461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eminr'</w:t>
      </w:r>
    </w:p>
    <w:p w:rsidR="00245F78" w:rsidRDefault="009461BC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ructure</w:t>
      </w:r>
    </w:p>
    <w:p w:rsidR="00245F78" w:rsidRDefault="009461BC">
      <w:pPr>
        <w:pStyle w:val="SourceCode"/>
      </w:pPr>
      <w:r>
        <w:rPr>
          <w:rStyle w:val="NormalTok"/>
        </w:rPr>
        <w:t>sec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e</w:t>
      </w:r>
      <w:r>
        <w:rPr>
          <w:rStyle w:val="StringTok"/>
        </w:rPr>
        <w:t>curity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m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TRST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teraction term</w:t>
      </w:r>
      <w:r>
        <w:br/>
      </w:r>
      <w:r>
        <w:rPr>
          <w:rStyle w:val="NormalTok"/>
        </w:rPr>
        <w:t>sec_intxn &lt;-</w:t>
      </w:r>
      <w:r>
        <w:rPr>
          <w:rStyle w:val="StringTok"/>
        </w:rPr>
        <w:t xml:space="preserve"> </w:t>
      </w:r>
      <w:r>
        <w:rPr>
          <w:rStyle w:val="KeywordTok"/>
        </w:rPr>
        <w:t>intera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teraction_ortho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REP.PO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TR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sec_pls &lt;-</w:t>
      </w:r>
      <w:r>
        <w:rPr>
          <w:rStyle w:val="StringTok"/>
        </w:rPr>
        <w:t xml:space="preserve"> </w:t>
      </w:r>
      <w:r>
        <w:rPr>
          <w:rStyle w:val="KeywordTok"/>
        </w:rPr>
        <w:t>estimate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nteractions =</w:t>
      </w:r>
      <w:r>
        <w:rPr>
          <w:rStyle w:val="NormalTok"/>
        </w:rPr>
        <w:t xml:space="preserve"> sec_intxn)</w:t>
      </w:r>
    </w:p>
    <w:p w:rsidR="00245F78" w:rsidRDefault="009461BC">
      <w:pPr>
        <w:pStyle w:val="SourceCode"/>
      </w:pPr>
      <w:r>
        <w:rPr>
          <w:rStyle w:val="VerbatimChar"/>
        </w:rPr>
        <w:t>## Generating the plsm model</w:t>
      </w:r>
    </w:p>
    <w:p w:rsidR="00245F78" w:rsidRPr="00A552B4" w:rsidRDefault="009461BC">
      <w:pPr>
        <w:pStyle w:val="FirstParagraph"/>
        <w:rPr>
          <w:color w:val="A6A6A6" w:themeColor="background1" w:themeShade="A6"/>
        </w:rPr>
      </w:pPr>
      <w:r w:rsidRPr="00A552B4">
        <w:rPr>
          <w:color w:val="365F91" w:themeColor="accent1" w:themeShade="BF"/>
        </w:rPr>
        <w:t>b).</w:t>
      </w:r>
      <w:r w:rsidRPr="00A552B4">
        <w:rPr>
          <w:color w:val="A6A6A6" w:themeColor="background1" w:themeShade="A6"/>
        </w:rPr>
        <w:t xml:space="preserve"> Show </w:t>
      </w:r>
      <w:r w:rsidRPr="00A552B4">
        <w:rPr>
          <w:color w:val="A6A6A6" w:themeColor="background1" w:themeShade="A6"/>
        </w:rPr>
        <w:t>us the following results in table of figure formats:</w:t>
      </w:r>
    </w:p>
    <w:p w:rsidR="00245F78" w:rsidRPr="00A552B4" w:rsidRDefault="009461BC">
      <w:pPr>
        <w:pStyle w:val="Compact"/>
        <w:numPr>
          <w:ilvl w:val="0"/>
          <w:numId w:val="7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Loadings of reflective factors / Weights of formative factors</w:t>
      </w:r>
    </w:p>
    <w:p w:rsidR="00245F78" w:rsidRDefault="009461BC">
      <w:pPr>
        <w:pStyle w:val="SourceCode"/>
        <w:rPr>
          <w:rStyle w:val="NormalTok"/>
        </w:rPr>
      </w:pPr>
      <w:r>
        <w:rPr>
          <w:rStyle w:val="NormalTok"/>
        </w:rPr>
        <w:t>sec_pls$outer_loadings</w:t>
      </w:r>
    </w:p>
    <w:p w:rsidR="00A552B4" w:rsidRDefault="00A552B4">
      <w:pPr>
        <w:pStyle w:val="SourceCode"/>
      </w:pPr>
      <w:r>
        <w:rPr>
          <w:noProof/>
          <w:lang w:eastAsia="zh-TW"/>
        </w:rPr>
        <w:lastRenderedPageBreak/>
        <w:drawing>
          <wp:inline distT="0" distB="0" distL="0" distR="0">
            <wp:extent cx="4944134" cy="4091940"/>
            <wp:effectExtent l="152400" t="152400" r="351790" b="3467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命名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531" cy="40930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45F78" w:rsidRDefault="009461BC">
      <w:pPr>
        <w:pStyle w:val="SourceCode"/>
      </w:pPr>
      <w:r>
        <w:rPr>
          <w:rStyle w:val="NormalTok"/>
        </w:rPr>
        <w:lastRenderedPageBreak/>
        <w:t>sec_pls$outer_weights</w:t>
      </w:r>
      <w:r w:rsidR="00A552B4">
        <w:rPr>
          <w:noProof/>
          <w:lang w:eastAsia="zh-TW"/>
        </w:rPr>
        <w:drawing>
          <wp:inline distT="0" distB="0" distL="0" distR="0">
            <wp:extent cx="5001415" cy="3981450"/>
            <wp:effectExtent l="152400" t="152400" r="351790" b="34290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未命名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874" cy="3983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45F78" w:rsidRPr="00A552B4" w:rsidRDefault="009461BC">
      <w:pPr>
        <w:pStyle w:val="Compact"/>
        <w:numPr>
          <w:ilvl w:val="0"/>
          <w:numId w:val="8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Regression coefficients of paths between factors</w:t>
      </w:r>
    </w:p>
    <w:p w:rsidR="00245F78" w:rsidRDefault="009461BC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sec_pls)</w:t>
      </w:r>
    </w:p>
    <w:p w:rsidR="00245F78" w:rsidRPr="00A552B4" w:rsidRDefault="009461BC">
      <w:pPr>
        <w:pStyle w:val="SourceCode"/>
        <w:rPr>
          <w:color w:val="FF0000"/>
        </w:rPr>
      </w:pPr>
      <w:r w:rsidRPr="00A552B4">
        <w:rPr>
          <w:rStyle w:val="VerbatimChar"/>
          <w:color w:val="FF0000"/>
        </w:rPr>
        <w:t>##           SEC TRUST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R^2      0.44  0.37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REP      0.30     .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INV      0.17     .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POL      0.32     .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FAML     0.01     .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REP.POL -0.11     .</w:t>
      </w:r>
      <w:r w:rsidRPr="00A552B4">
        <w:rPr>
          <w:color w:val="FF0000"/>
        </w:rPr>
        <w:br/>
      </w:r>
      <w:r w:rsidRPr="00A552B4">
        <w:rPr>
          <w:rStyle w:val="VerbatimChar"/>
          <w:color w:val="FF0000"/>
        </w:rPr>
        <w:t>## SEC         .  0.61</w:t>
      </w:r>
    </w:p>
    <w:p w:rsidR="00245F78" w:rsidRPr="00A552B4" w:rsidRDefault="009461BC">
      <w:pPr>
        <w:pStyle w:val="Compact"/>
        <w:numPr>
          <w:ilvl w:val="0"/>
          <w:numId w:val="9"/>
        </w:numPr>
        <w:rPr>
          <w:color w:val="A6A6A6" w:themeColor="background1" w:themeShade="A6"/>
        </w:rPr>
      </w:pPr>
      <w:r w:rsidRPr="00A552B4">
        <w:rPr>
          <w:color w:val="A6A6A6" w:themeColor="background1" w:themeShade="A6"/>
        </w:rPr>
        <w:t>Bo</w:t>
      </w:r>
      <w:r w:rsidRPr="00A552B4">
        <w:rPr>
          <w:color w:val="A6A6A6" w:themeColor="background1" w:themeShade="A6"/>
        </w:rPr>
        <w:t>otstrapped path coefficients: t-values, p-values (are any paths not significant at p=5% ?)</w:t>
      </w:r>
    </w:p>
    <w:p w:rsidR="00245F78" w:rsidRDefault="009461BC">
      <w:pPr>
        <w:pStyle w:val="SourceCode"/>
      </w:pPr>
      <w:r>
        <w:rPr>
          <w:rStyle w:val="NormalTok"/>
        </w:rPr>
        <w:t>boot_pls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interactions =</w:t>
      </w:r>
      <w:r>
        <w:rPr>
          <w:rStyle w:val="NormalTok"/>
        </w:rPr>
        <w:t xml:space="preserve"> sec_intx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245F78" w:rsidRDefault="009461BC">
      <w:pPr>
        <w:pStyle w:val="SourceCode"/>
      </w:pPr>
      <w:r>
        <w:rPr>
          <w:rStyle w:val="VerbatimChar"/>
        </w:rPr>
        <w:t>## Bootstrapping model using simplePLS...</w:t>
      </w:r>
    </w:p>
    <w:p w:rsidR="00245F78" w:rsidRDefault="009461BC">
      <w:pPr>
        <w:pStyle w:val="SourceCode"/>
        <w:rPr>
          <w:rStyle w:val="NormalTok"/>
        </w:rPr>
      </w:pPr>
      <w:r>
        <w:rPr>
          <w:rStyle w:val="KeywordTok"/>
        </w:rPr>
        <w:lastRenderedPageBreak/>
        <w:t>print_paths</w:t>
      </w:r>
      <w:r>
        <w:rPr>
          <w:rStyle w:val="NormalTok"/>
        </w:rPr>
        <w:t>(boot_pls)</w:t>
      </w:r>
    </w:p>
    <w:p w:rsidR="00A552B4" w:rsidRDefault="00A552B4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4171950" cy="1670726"/>
            <wp:effectExtent l="152400" t="152400" r="342900" b="34861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未命名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4033" cy="1671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45F78" w:rsidRDefault="009461BC">
      <w:pPr>
        <w:pStyle w:val="FirstParagraph"/>
      </w:pPr>
      <w:r>
        <w:t xml:space="preserve">From the above table, we can find out that </w:t>
      </w:r>
      <w:r w:rsidRPr="00A552B4">
        <w:rPr>
          <w:b/>
        </w:rPr>
        <w:t>FAML</w:t>
      </w:r>
      <w:r>
        <w:t xml:space="preserve"> and </w:t>
      </w:r>
      <w:r w:rsidRPr="00A552B4">
        <w:rPr>
          <w:b/>
        </w:rPr>
        <w:t>REP.POL</w:t>
      </w:r>
      <w:r>
        <w:t xml:space="preserve"> are insignificant paths.</w:t>
      </w:r>
      <w:bookmarkStart w:id="0" w:name="_GoBack"/>
      <w:bookmarkEnd w:id="0"/>
    </w:p>
    <w:sectPr w:rsidR="00245F7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61BC" w:rsidRDefault="009461BC">
      <w:pPr>
        <w:spacing w:after="0"/>
      </w:pPr>
      <w:r>
        <w:separator/>
      </w:r>
    </w:p>
  </w:endnote>
  <w:endnote w:type="continuationSeparator" w:id="0">
    <w:p w:rsidR="009461BC" w:rsidRDefault="009461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61BC" w:rsidRDefault="009461BC">
      <w:r>
        <w:separator/>
      </w:r>
    </w:p>
  </w:footnote>
  <w:footnote w:type="continuationSeparator" w:id="0">
    <w:p w:rsidR="009461BC" w:rsidRDefault="00946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8F2FB3F"/>
    <w:multiLevelType w:val="multilevel"/>
    <w:tmpl w:val="8E42EE2A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117027"/>
    <w:multiLevelType w:val="multilevel"/>
    <w:tmpl w:val="54FE0594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4C6D7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E81428D"/>
    <w:multiLevelType w:val="multilevel"/>
    <w:tmpl w:val="7D90A336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3EB81F5"/>
    <w:multiLevelType w:val="multilevel"/>
    <w:tmpl w:val="116E10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9EACCC6"/>
    <w:multiLevelType w:val="multilevel"/>
    <w:tmpl w:val="6310B7D2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45F78"/>
    <w:rsid w:val="004E29B3"/>
    <w:rsid w:val="00590D07"/>
    <w:rsid w:val="00784D58"/>
    <w:rsid w:val="008D6863"/>
    <w:rsid w:val="009461BC"/>
    <w:rsid w:val="00A552B4"/>
    <w:rsid w:val="00B86B75"/>
    <w:rsid w:val="00BC48D5"/>
    <w:rsid w:val="00C36279"/>
    <w:rsid w:val="00E018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57D039-045C-4F6F-BC7C-C89D37C27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98</Words>
  <Characters>2271</Characters>
  <Application>Microsoft Office Word</Application>
  <DocSecurity>0</DocSecurity>
  <Lines>18</Lines>
  <Paragraphs>5</Paragraphs>
  <ScaleCrop>false</ScaleCrop>
  <Company/>
  <LinksUpToDate>false</LinksUpToDate>
  <CharactersWithSpaces>2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5</dc:title>
  <dc:creator>tang tsunhsien</dc:creator>
  <cp:lastModifiedBy>tang tsunhsien</cp:lastModifiedBy>
  <cp:revision>2</cp:revision>
  <dcterms:created xsi:type="dcterms:W3CDTF">2017-06-03T13:19:00Z</dcterms:created>
  <dcterms:modified xsi:type="dcterms:W3CDTF">2017-06-03T13:19:00Z</dcterms:modified>
</cp:coreProperties>
</file>